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47B3CA" w14:textId="77777777" w:rsidR="00B81183" w:rsidRDefault="00000000">
      <w:pPr>
        <w:pStyle w:val="Title"/>
      </w:pPr>
      <w:r>
        <w:t>Solutions Report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40461672"/>
        <w:docPartObj>
          <w:docPartGallery w:val="Table of Contents"/>
          <w:docPartUnique/>
        </w:docPartObj>
      </w:sdtPr>
      <w:sdtContent>
        <w:p w14:paraId="0EC9276D" w14:textId="77777777" w:rsidR="00B81183" w:rsidRDefault="00000000">
          <w:pPr>
            <w:pStyle w:val="TOCHeading"/>
          </w:pPr>
          <w:r>
            <w:t>Table of contents</w:t>
          </w:r>
        </w:p>
        <w:p w14:paraId="55FA284F" w14:textId="77777777" w:rsidR="00BB399D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5816601" w:history="1">
            <w:r w:rsidR="00BB399D" w:rsidRPr="00FE37D8">
              <w:rPr>
                <w:rStyle w:val="Hyperlink"/>
                <w:noProof/>
              </w:rPr>
              <w:t>1. SOLUTIONS FOR THE EXAMPLES</w:t>
            </w:r>
            <w:r w:rsidR="00BB399D">
              <w:rPr>
                <w:noProof/>
                <w:webHidden/>
              </w:rPr>
              <w:tab/>
            </w:r>
            <w:r w:rsidR="00BB399D">
              <w:rPr>
                <w:noProof/>
                <w:webHidden/>
              </w:rPr>
              <w:fldChar w:fldCharType="begin"/>
            </w:r>
            <w:r w:rsidR="00BB399D">
              <w:rPr>
                <w:noProof/>
                <w:webHidden/>
              </w:rPr>
              <w:instrText xml:space="preserve"> PAGEREF _Toc205816601 \h </w:instrText>
            </w:r>
            <w:r w:rsidR="00BB399D">
              <w:rPr>
                <w:noProof/>
                <w:webHidden/>
              </w:rPr>
            </w:r>
            <w:r w:rsidR="00BB399D">
              <w:rPr>
                <w:noProof/>
                <w:webHidden/>
              </w:rPr>
              <w:fldChar w:fldCharType="separate"/>
            </w:r>
            <w:r w:rsidR="00BB399D">
              <w:rPr>
                <w:noProof/>
                <w:webHidden/>
              </w:rPr>
              <w:t>1</w:t>
            </w:r>
            <w:r w:rsidR="00BB399D">
              <w:rPr>
                <w:noProof/>
                <w:webHidden/>
              </w:rPr>
              <w:fldChar w:fldCharType="end"/>
            </w:r>
          </w:hyperlink>
        </w:p>
        <w:p w14:paraId="78E942E0" w14:textId="77777777" w:rsidR="00BB399D" w:rsidRDefault="00BB399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5816602" w:history="1">
            <w:r w:rsidRPr="00FE37D8">
              <w:rPr>
                <w:rStyle w:val="Hyperlink"/>
                <w:noProof/>
              </w:rPr>
              <w:t>1.1 Conservation Unit 1 (Chinook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816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B785F6" w14:textId="77777777" w:rsidR="00BB399D" w:rsidRDefault="00BB399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5816603" w:history="1">
            <w:r w:rsidRPr="00FE37D8">
              <w:rPr>
                <w:rStyle w:val="Hyperlink"/>
                <w:noProof/>
              </w:rPr>
              <w:t>1.2 Conservation Unit 2 (Sockey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816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9AE823" w14:textId="77777777" w:rsidR="00BB399D" w:rsidRDefault="00BB399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5816604" w:history="1">
            <w:r w:rsidRPr="00FE37D8">
              <w:rPr>
                <w:rStyle w:val="Hyperlink"/>
                <w:noProof/>
              </w:rPr>
              <w:t>1.3 Conservation Unit 3 (Chinook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816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C86247" w14:textId="77777777" w:rsidR="00BB399D" w:rsidRDefault="00BB399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5816605" w:history="1">
            <w:r w:rsidRPr="00FE37D8">
              <w:rPr>
                <w:rStyle w:val="Hyperlink"/>
                <w:noProof/>
              </w:rPr>
              <w:t>1.4 Conservation Unit 4 (Sockey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816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6F164A" w14:textId="77777777" w:rsidR="00BB399D" w:rsidRDefault="00BB399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5816606" w:history="1">
            <w:r w:rsidRPr="00FE37D8">
              <w:rPr>
                <w:rStyle w:val="Hyperlink"/>
                <w:noProof/>
              </w:rPr>
              <w:t>1.5 Conservation Unit 5 (Chinook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816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B6B5DB" w14:textId="77777777" w:rsidR="00B81183" w:rsidRDefault="00000000">
          <w:r>
            <w:fldChar w:fldCharType="end"/>
          </w:r>
        </w:p>
      </w:sdtContent>
    </w:sdt>
    <w:p w14:paraId="296B430A" w14:textId="77777777" w:rsidR="00B81183" w:rsidRDefault="00000000">
      <w:pPr>
        <w:pStyle w:val="Heading1"/>
      </w:pPr>
      <w:bookmarkStart w:id="0" w:name="solutions-for-the-examples"/>
      <w:bookmarkStart w:id="1" w:name="_Toc205816601"/>
      <w:r>
        <w:t>1. SOLUTIONS FOR THE EXAMPLES</w:t>
      </w:r>
      <w:bookmarkEnd w:id="1"/>
    </w:p>
    <w:p w14:paraId="12F79E1E" w14:textId="77777777" w:rsidR="00B81183" w:rsidRDefault="00000000">
      <w:r>
        <w:br w:type="page"/>
      </w:r>
    </w:p>
    <w:p w14:paraId="4079A350" w14:textId="77777777" w:rsidR="00B81183" w:rsidRDefault="00000000">
      <w:pPr>
        <w:pStyle w:val="Heading2"/>
      </w:pPr>
      <w:bookmarkStart w:id="2" w:name="conservation-unit-1-chinook"/>
      <w:bookmarkStart w:id="3" w:name="_Toc205816602"/>
      <w:r>
        <w:lastRenderedPageBreak/>
        <w:t>1.1 Conservation Unit 1 (Chinook)</w:t>
      </w:r>
      <w:bookmarkEnd w:id="3"/>
    </w:p>
    <w:p w14:paraId="157B19AB" w14:textId="77777777" w:rsidR="00B81183" w:rsidRDefault="00000000">
      <w:pPr>
        <w:pStyle w:val="FirstParagraph"/>
      </w:pPr>
      <w:r>
        <w:t>Rapid status for 2023 is Green with High Confidence (Node 36 in the decision tree).</w:t>
      </w:r>
    </w:p>
    <w:p w14:paraId="2E947449" w14:textId="17A879DC" w:rsidR="00B81183" w:rsidRDefault="00BB399D">
      <w:pPr>
        <w:pStyle w:val="CaptionedFigure"/>
      </w:pPr>
      <w:r>
        <w:rPr>
          <w:noProof/>
        </w:rPr>
        <w:drawing>
          <wp:inline distT="0" distB="0" distL="0" distR="0" wp14:anchorId="1A5287B2" wp14:editId="3557A305">
            <wp:extent cx="5935980" cy="6331585"/>
            <wp:effectExtent l="0" t="0" r="0" b="0"/>
            <wp:docPr id="3538043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6331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3DF315" w14:textId="77777777" w:rsidR="00B81183" w:rsidRDefault="00000000">
      <w:pPr>
        <w:pStyle w:val="ImageCaption"/>
      </w:pPr>
      <w:r>
        <w:t>Status Metrics and Rapid Status for Chinook_CU_1</w:t>
      </w:r>
    </w:p>
    <w:p w14:paraId="33A328F2" w14:textId="77777777" w:rsidR="00B81183" w:rsidRDefault="00000000">
      <w:r>
        <w:br w:type="page"/>
      </w:r>
    </w:p>
    <w:p w14:paraId="1566AE39" w14:textId="77777777" w:rsidR="00B81183" w:rsidRDefault="00000000">
      <w:pPr>
        <w:pStyle w:val="Heading2"/>
      </w:pPr>
      <w:bookmarkStart w:id="4" w:name="conservation-unit-2-sockeye"/>
      <w:bookmarkStart w:id="5" w:name="_Toc205816603"/>
      <w:bookmarkEnd w:id="2"/>
      <w:r>
        <w:lastRenderedPageBreak/>
        <w:t>1.2 Conservation Unit 2 (Sockeye)</w:t>
      </w:r>
      <w:bookmarkEnd w:id="5"/>
    </w:p>
    <w:p w14:paraId="1F36802C" w14:textId="77777777" w:rsidR="00B81183" w:rsidRDefault="00000000">
      <w:pPr>
        <w:pStyle w:val="FirstParagraph"/>
      </w:pPr>
      <w:r>
        <w:t>Rapid status for 2022 is Red with High Confidence (Node 23 in the decision tree).</w:t>
      </w:r>
    </w:p>
    <w:p w14:paraId="08DFEC0F" w14:textId="77777777" w:rsidR="00B81183" w:rsidRDefault="00000000">
      <w:pPr>
        <w:pStyle w:val="CaptionedFigure"/>
      </w:pPr>
      <w:r>
        <w:rPr>
          <w:noProof/>
        </w:rPr>
        <w:drawing>
          <wp:inline distT="0" distB="0" distL="0" distR="0" wp14:anchorId="7A3F6606" wp14:editId="6D39F2BB">
            <wp:extent cx="5334000" cy="5689600"/>
            <wp:effectExtent l="0" t="0" r="0" b="0"/>
            <wp:docPr id="25" name="Picture" descr="Status Metrics and Rapid Status for Sockeye_CU_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../DATA/Dashboards/WorkedExample_CU2_Sockeye_Case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6FA749" w14:textId="77777777" w:rsidR="00B81183" w:rsidRDefault="00000000">
      <w:pPr>
        <w:pStyle w:val="ImageCaption"/>
      </w:pPr>
      <w:r>
        <w:t>Status Metrics and Rapid Status for Sockeye_CU_2</w:t>
      </w:r>
    </w:p>
    <w:p w14:paraId="037158F7" w14:textId="77777777" w:rsidR="00B81183" w:rsidRDefault="00000000">
      <w:r>
        <w:br w:type="page"/>
      </w:r>
    </w:p>
    <w:p w14:paraId="2E6EAD1C" w14:textId="77777777" w:rsidR="00B81183" w:rsidRDefault="00000000">
      <w:pPr>
        <w:pStyle w:val="Heading2"/>
      </w:pPr>
      <w:bookmarkStart w:id="6" w:name="conservation-unit-3-chinook"/>
      <w:bookmarkStart w:id="7" w:name="_Toc205816604"/>
      <w:bookmarkEnd w:id="4"/>
      <w:r>
        <w:lastRenderedPageBreak/>
        <w:t>1.3 Conservation Unit 3 (Chinook)</w:t>
      </w:r>
      <w:bookmarkEnd w:id="7"/>
    </w:p>
    <w:p w14:paraId="66F3D98B" w14:textId="77777777" w:rsidR="00B81183" w:rsidRDefault="00000000">
      <w:pPr>
        <w:pStyle w:val="FirstParagraph"/>
      </w:pPr>
      <w:r>
        <w:t>Rapid status for 2023 is Green with Low Confidence (Node 64 in the decision tree).</w:t>
      </w:r>
    </w:p>
    <w:p w14:paraId="33EDA98D" w14:textId="77777777" w:rsidR="00B81183" w:rsidRDefault="00000000">
      <w:pPr>
        <w:pStyle w:val="CaptionedFigure"/>
      </w:pPr>
      <w:r>
        <w:rPr>
          <w:noProof/>
        </w:rPr>
        <w:drawing>
          <wp:inline distT="0" distB="0" distL="0" distR="0" wp14:anchorId="6321E831" wp14:editId="26D58E2C">
            <wp:extent cx="5334000" cy="5689600"/>
            <wp:effectExtent l="0" t="0" r="0" b="0"/>
            <wp:docPr id="29" name="Picture" descr="Status Metrics and Rapid Status for Chinook_CU_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../DATA/Dashboards/WorkedExample_CU3_Chinook_Case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8E49F5" w14:textId="77777777" w:rsidR="00B81183" w:rsidRDefault="00000000">
      <w:pPr>
        <w:pStyle w:val="ImageCaption"/>
      </w:pPr>
      <w:r>
        <w:t>Status Metrics and Rapid Status for Chinook_CU_3</w:t>
      </w:r>
    </w:p>
    <w:p w14:paraId="50B81DA3" w14:textId="77777777" w:rsidR="00B81183" w:rsidRDefault="00000000">
      <w:r>
        <w:br w:type="page"/>
      </w:r>
    </w:p>
    <w:p w14:paraId="4255C3B1" w14:textId="77777777" w:rsidR="00B81183" w:rsidRDefault="00000000">
      <w:pPr>
        <w:pStyle w:val="Heading2"/>
      </w:pPr>
      <w:bookmarkStart w:id="8" w:name="conservation-unit-4-sockeye"/>
      <w:bookmarkStart w:id="9" w:name="_Toc205816605"/>
      <w:bookmarkEnd w:id="6"/>
      <w:r>
        <w:lastRenderedPageBreak/>
        <w:t>1.4 Conservation Unit 4 (Sockeye)</w:t>
      </w:r>
      <w:bookmarkEnd w:id="9"/>
    </w:p>
    <w:p w14:paraId="6F413018" w14:textId="77777777" w:rsidR="00B81183" w:rsidRDefault="00000000">
      <w:pPr>
        <w:pStyle w:val="FirstParagraph"/>
      </w:pPr>
      <w:r>
        <w:t>Rapid status for 2023 is Red with Medium Confidence (Node 33 in the decision tree)</w:t>
      </w:r>
    </w:p>
    <w:p w14:paraId="32DEFDE8" w14:textId="77777777" w:rsidR="00B81183" w:rsidRDefault="00000000">
      <w:pPr>
        <w:pStyle w:val="CaptionedFigure"/>
      </w:pPr>
      <w:r>
        <w:rPr>
          <w:noProof/>
        </w:rPr>
        <w:drawing>
          <wp:inline distT="0" distB="0" distL="0" distR="0" wp14:anchorId="69BBF6D0" wp14:editId="6AF878AE">
            <wp:extent cx="5334000" cy="5689600"/>
            <wp:effectExtent l="0" t="0" r="0" b="0"/>
            <wp:docPr id="33" name="Picture" descr="Status Metrics and Rapid Status for Sockeye_CU_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../DATA/Dashboards/WorkedExample_CU4_Sockeye_Case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BF8A6B" w14:textId="77777777" w:rsidR="00B81183" w:rsidRDefault="00000000">
      <w:pPr>
        <w:pStyle w:val="ImageCaption"/>
      </w:pPr>
      <w:r>
        <w:t>Status Metrics and Rapid Status for Sockeye_CU_4</w:t>
      </w:r>
    </w:p>
    <w:p w14:paraId="622DFC3E" w14:textId="77777777" w:rsidR="00B81183" w:rsidRDefault="00000000">
      <w:r>
        <w:br w:type="page"/>
      </w:r>
    </w:p>
    <w:p w14:paraId="1932BA68" w14:textId="77777777" w:rsidR="00B81183" w:rsidRDefault="00000000">
      <w:pPr>
        <w:pStyle w:val="Heading2"/>
      </w:pPr>
      <w:bookmarkStart w:id="10" w:name="conservation-unit-5-chinook"/>
      <w:bookmarkStart w:id="11" w:name="_Toc205816606"/>
      <w:bookmarkEnd w:id="8"/>
      <w:r>
        <w:lastRenderedPageBreak/>
        <w:t>1.5 Conservation Unit 5 (Chinook)</w:t>
      </w:r>
      <w:bookmarkEnd w:id="11"/>
    </w:p>
    <w:p w14:paraId="4A25E021" w14:textId="77777777" w:rsidR="00B81183" w:rsidRDefault="00000000">
      <w:pPr>
        <w:pStyle w:val="FirstParagraph"/>
      </w:pPr>
      <w:r>
        <w:t>Rapid status for 2023 is Red with High Confidence (Node 3 in the decision tree).</w:t>
      </w:r>
    </w:p>
    <w:p w14:paraId="2A141C3E" w14:textId="77777777" w:rsidR="00B81183" w:rsidRDefault="00000000">
      <w:pPr>
        <w:pStyle w:val="CaptionedFigure"/>
      </w:pPr>
      <w:r>
        <w:rPr>
          <w:noProof/>
        </w:rPr>
        <w:drawing>
          <wp:inline distT="0" distB="0" distL="0" distR="0" wp14:anchorId="593A935C" wp14:editId="37341CD8">
            <wp:extent cx="5334000" cy="5689600"/>
            <wp:effectExtent l="0" t="0" r="0" b="0"/>
            <wp:docPr id="37" name="Picture" descr="Status Metrics and Rapid Status for Chinook_CU_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../DATA/Dashboards/WorkedExample_CU5_Chinook_Case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8C5096" w14:textId="77777777" w:rsidR="00B81183" w:rsidRDefault="00000000">
      <w:pPr>
        <w:pStyle w:val="ImageCaption"/>
      </w:pPr>
      <w:r>
        <w:t>Status Metrics and Rapid Status for Chinook_CU_5</w:t>
      </w:r>
      <w:bookmarkEnd w:id="0"/>
      <w:bookmarkEnd w:id="10"/>
    </w:p>
    <w:sectPr w:rsidR="00B8118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014C8C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2726618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183"/>
    <w:rsid w:val="00877932"/>
    <w:rsid w:val="00B81183"/>
    <w:rsid w:val="00BB39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A247E9"/>
  <w15:docId w15:val="{2A4FFC8B-F96A-4AB6-ABA2-3421378E0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D73A49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D73A49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005CC5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005CC5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005CC5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005CC5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032F62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005CC5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032F62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032F62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032F62"/>
      <w:sz w:val="22"/>
    </w:rPr>
  </w:style>
  <w:style w:type="character" w:customStyle="1" w:styleId="ImportTok">
    <w:name w:val="ImportTok"/>
    <w:basedOn w:val="VerbatimChar"/>
    <w:rPr>
      <w:rFonts w:ascii="Consolas" w:hAnsi="Consolas"/>
      <w:color w:val="032F62"/>
      <w:sz w:val="22"/>
    </w:rPr>
  </w:style>
  <w:style w:type="character" w:customStyle="1" w:styleId="CommentTok">
    <w:name w:val="CommentTok"/>
    <w:basedOn w:val="VerbatimChar"/>
    <w:rPr>
      <w:rFonts w:ascii="Consolas" w:hAnsi="Consolas"/>
      <w:color w:val="6A737D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color w:val="6A737D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color w:val="6A737D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color w:val="6A737D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6F42C1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6F42C1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E36209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color w:val="D73A49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24292E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D73A49"/>
      <w:sz w:val="22"/>
    </w:rPr>
  </w:style>
  <w:style w:type="character" w:customStyle="1" w:styleId="ExtensionTok">
    <w:name w:val="ExtensionTok"/>
    <w:basedOn w:val="VerbatimChar"/>
    <w:rPr>
      <w:rFonts w:ascii="Consolas" w:hAnsi="Consolas"/>
      <w:b/>
      <w:color w:val="D73A49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D73A49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D73A4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color w:val="6A737D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color w:val="6A737D"/>
      <w:sz w:val="22"/>
    </w:rPr>
  </w:style>
  <w:style w:type="character" w:customStyle="1" w:styleId="WarningTok">
    <w:name w:val="WarningTok"/>
    <w:basedOn w:val="VerbatimChar"/>
    <w:rPr>
      <w:rFonts w:ascii="Consolas" w:hAnsi="Consolas"/>
      <w:color w:val="FF5555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5555"/>
      <w:sz w:val="22"/>
    </w:rPr>
  </w:style>
  <w:style w:type="character" w:customStyle="1" w:styleId="ErrorTok">
    <w:name w:val="ErrorTok"/>
    <w:basedOn w:val="VerbatimChar"/>
    <w:rPr>
      <w:rFonts w:ascii="Consolas" w:hAnsi="Consolas"/>
      <w:color w:val="FF5555"/>
      <w:sz w:val="22"/>
    </w:rPr>
  </w:style>
  <w:style w:type="character" w:customStyle="1" w:styleId="NormalTok">
    <w:name w:val="NormalTok"/>
    <w:basedOn w:val="VerbatimChar"/>
    <w:rPr>
      <w:rFonts w:ascii="Consolas" w:hAnsi="Consolas"/>
      <w:color w:val="24292E"/>
      <w:sz w:val="22"/>
    </w:rPr>
  </w:style>
  <w:style w:type="paragraph" w:styleId="TOC1">
    <w:name w:val="toc 1"/>
    <w:basedOn w:val="Normal"/>
    <w:next w:val="Normal"/>
    <w:autoRedefine/>
    <w:uiPriority w:val="39"/>
    <w:rsid w:val="00BB399D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BB399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229</Words>
  <Characters>1307</Characters>
  <Application>Microsoft Office Word</Application>
  <DocSecurity>0</DocSecurity>
  <Lines>10</Lines>
  <Paragraphs>3</Paragraphs>
  <ScaleCrop>false</ScaleCrop>
  <Company/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tions Report</dc:title>
  <dc:creator/>
  <cp:keywords/>
  <cp:lastModifiedBy>Gottfried Pestal</cp:lastModifiedBy>
  <cp:revision>2</cp:revision>
  <dcterms:created xsi:type="dcterms:W3CDTF">2025-04-18T00:38:00Z</dcterms:created>
  <dcterms:modified xsi:type="dcterms:W3CDTF">2025-08-11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